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34264" w14:textId="197E1744" w:rsidR="00957CB5" w:rsidRPr="00355376" w:rsidRDefault="00B43F3A">
      <w:hyperlink r:id="rId4" w:history="1">
        <w:r w:rsidR="00957CB5" w:rsidRPr="00355376">
          <w:rPr>
            <w:rStyle w:val="Hyperlink"/>
          </w:rPr>
          <w:t>Google</w:t>
        </w:r>
      </w:hyperlink>
      <w:r w:rsidR="00957CB5" w:rsidRPr="00355376">
        <w:br/>
      </w:r>
      <w:hyperlink r:id="rId5" w:history="1">
        <w:r w:rsidR="00957CB5" w:rsidRPr="00355376">
          <w:rPr>
            <w:rStyle w:val="Hyperlink"/>
          </w:rPr>
          <w:t>Bing</w:t>
        </w:r>
      </w:hyperlink>
    </w:p>
    <w:p w14:paraId="6DE323E7" w14:textId="0ED1458D" w:rsidR="00B43F3A" w:rsidRDefault="00B43F3A">
      <w:pPr>
        <w:rPr>
          <w:rStyle w:val="Hyperlink"/>
        </w:rPr>
      </w:pPr>
      <w:hyperlink r:id="rId6" w:history="1">
        <w:r w:rsidR="00957CB5" w:rsidRPr="00355376">
          <w:rPr>
            <w:rStyle w:val="Hyperlink"/>
          </w:rPr>
          <w:t>Google Analytics</w:t>
        </w:r>
      </w:hyperlink>
      <w:r w:rsidR="00957CB5" w:rsidRPr="00355376">
        <w:br/>
      </w:r>
      <w:hyperlink r:id="rId7" w:history="1">
        <w:r w:rsidR="00957CB5" w:rsidRPr="00355376">
          <w:rPr>
            <w:rStyle w:val="Hyperlink"/>
          </w:rPr>
          <w:t>Search Console</w:t>
        </w:r>
      </w:hyperlink>
    </w:p>
    <w:p w14:paraId="0D65E3C1" w14:textId="34026A20" w:rsidR="00B43F3A" w:rsidRPr="00B43F3A" w:rsidRDefault="00B43F3A">
      <w:pPr>
        <w:rPr>
          <w:color w:val="0563C1" w:themeColor="hyperlink"/>
          <w:u w:val="single"/>
        </w:rPr>
      </w:pPr>
      <w:r>
        <w:rPr>
          <w:rStyle w:val="Hyperlink"/>
        </w:rPr>
        <w:t>Facebook Pixel</w:t>
      </w:r>
      <w:bookmarkStart w:id="0" w:name="_GoBack"/>
      <w:bookmarkEnd w:id="0"/>
    </w:p>
    <w:p w14:paraId="3CB2713B" w14:textId="77777777" w:rsidR="00957CB5" w:rsidRPr="00355376" w:rsidRDefault="00957CB5"/>
    <w:sectPr w:rsidR="00957CB5" w:rsidRPr="003553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TE2MDcwNDcyM7dU0lEKTi0uzszPAykwqgUAMkzZyywAAAA="/>
  </w:docVars>
  <w:rsids>
    <w:rsidRoot w:val="00496876"/>
    <w:rsid w:val="00355376"/>
    <w:rsid w:val="00496876"/>
    <w:rsid w:val="00747874"/>
    <w:rsid w:val="00957CB5"/>
    <w:rsid w:val="00B43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4E372"/>
  <w15:chartTrackingRefBased/>
  <w15:docId w15:val="{9F73575B-04FF-4E9A-A35E-8C022A427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53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3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search.google.com/search-consol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nalytics.google.com/" TargetMode="External"/><Relationship Id="rId5" Type="http://schemas.openxmlformats.org/officeDocument/2006/relationships/hyperlink" Target="http://www.bing.com" TargetMode="External"/><Relationship Id="rId4" Type="http://schemas.openxmlformats.org/officeDocument/2006/relationships/hyperlink" Target="http://www.google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e Portillo</dc:creator>
  <cp:keywords/>
  <dc:description/>
  <cp:lastModifiedBy>Jaime Portillo</cp:lastModifiedBy>
  <cp:revision>3</cp:revision>
  <dcterms:created xsi:type="dcterms:W3CDTF">2019-07-06T02:38:00Z</dcterms:created>
  <dcterms:modified xsi:type="dcterms:W3CDTF">2019-07-09T00:23:00Z</dcterms:modified>
</cp:coreProperties>
</file>